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Surgeon position at a reputable healthcare institution in China Guangzhou. As a highly skilled and dedicated medical professional with over [X years] of experience in surgical procedures, I am eager to contribute my expertise to the dynamic and rapidly advancing healthcare landscape of China. Guangzhou, as a global hub for innovation and cultural exchange, offers an unparalleled opportunity for Surgeons like myself to collaborate with cutting-edge medical technologies while serving a diverse patient population. This letter outlines my qualifications, passion for surgical excellence, and commitment to delivering exceptional care in the vibrant environment of China Guangzhou.</w:t>
      </w:r>
    </w:p>
    <w:bookmarkStart w:id="20" w:name="professional-background"/>
    <w:p>
      <w:pPr>
        <w:pStyle w:val="Heading2"/>
      </w:pPr>
      <w:r>
        <w:t xml:space="preserve">Professional Background</w:t>
      </w:r>
    </w:p>
    <w:p>
      <w:pPr>
        <w:pStyle w:val="FirstParagraph"/>
      </w:pPr>
      <w:r>
        <w:t xml:space="preserve">Throughout my career as a Surgeon, I have specialized in [specific surgical field, e.g., cardiothoracic surgery, orthopedic surgery, or general surgery], consistently striving to achieve the highest standards of patient outcomes and clinical excellence. My training at [Name of Medical School/Training Institution] and subsequent fellowship in [specific area] have equipped me with a robust foundation in both technical precision and compassionate care. Over the years, I have performed over [number] complex surgical procedures, ranging from minimally invasive techniques to advanced reconstructive surgeries, while maintaining a 98% patient satisfaction rate.</w:t>
      </w:r>
    </w:p>
    <w:p>
      <w:pPr>
        <w:pStyle w:val="BodyText"/>
      </w:pPr>
      <w:r>
        <w:t xml:space="preserve">My professional journey has also emphasized interdisciplinary collaboration, leadership in high-pressure environments, and continuous learning. I have worked in multidisciplinary teams at leading hospitals in [previous location], where I was responsible for preoperative evaluations, intraoperative decision-making, and postoperative follow-ups. These experiences have honed my ability to adapt to diverse clinical settings while upholding the ethical and professional standards required of a Surgeon.</w:t>
      </w:r>
    </w:p>
    <w:bookmarkEnd w:id="20"/>
    <w:bookmarkStart w:id="21" w:name="why-china-guangzhou"/>
    <w:p>
      <w:pPr>
        <w:pStyle w:val="Heading2"/>
      </w:pPr>
      <w:r>
        <w:t xml:space="preserve">Why China Guangzhou?</w:t>
      </w:r>
    </w:p>
    <w:p>
      <w:pPr>
        <w:pStyle w:val="FirstParagraph"/>
      </w:pPr>
      <w:r>
        <w:t xml:space="preserve">China Guangzhou has long captivated my attention as a city that seamlessly blends tradition with modernity, offering both cultural richness and world-class healthcare infrastructure. The city’s rapid advancements in medical technology, coupled with its growing demand for skilled Surgeons, align perfectly with my professional goals. I am particularly inspired by the opportunities to contribute to Guangzhou’s expanding healthcare sector, which is increasingly recognized for its focus on innovation and patient-centered care.</w:t>
      </w:r>
    </w:p>
    <w:p>
      <w:pPr>
        <w:pStyle w:val="BodyText"/>
      </w:pPr>
      <w:r>
        <w:t xml:space="preserve">As a Surgeon, I understand the importance of cultural competence in delivering effective healthcare. Guangzhou’s diverse population, including both local and international patients, presents a unique challenge and an exciting opportunity to refine my ability to communicate across cultures while maintaining clinical precision. I am committed to learning about the local medical protocols, patient expectations, and healthcare regulations in China Guangzhou to ensure seamless integration into the team.</w:t>
      </w:r>
    </w:p>
    <w:bookmarkEnd w:id="21"/>
    <w:bookmarkStart w:id="22" w:name="skills-and-qualifications"/>
    <w:p>
      <w:pPr>
        <w:pStyle w:val="Heading2"/>
      </w:pPr>
      <w:r>
        <w:t xml:space="preserve">Skills and Qualifications</w:t>
      </w:r>
    </w:p>
    <w:p>
      <w:pPr>
        <w:pStyle w:val="FirstParagraph"/>
      </w:pPr>
      <w:r>
        <w:t xml:space="preserve">My expertise as a Surgeon includes but is not limited to [list specific skills: e.g., laparoscopic surgery, robotic-assisted procedures, trauma management]. I hold certifications from [relevant organizations, e.g., the American Board of Surgery or equivalent in my country], and I am fluent in [languages if applicable]. Additionally, I have published research on [specific topic] in peer-reviewed journals, demonstrating my commitment to advancing surgical knowledge and practices.</w:t>
      </w:r>
    </w:p>
    <w:p>
      <w:pPr>
        <w:pStyle w:val="BodyText"/>
      </w:pPr>
      <w:r>
        <w:t xml:space="preserve">What sets me apart is my ability to combine technical mastery with a patient-first approach. I believe that surgery is not just about the procedure but also about building trust and providing emotional support to patients and their families. In China Guangzhou, where healthcare is increasingly prioritizing holistic care, I am eager to contribute my strengths in empathy, communication, and clinical leadership.</w:t>
      </w:r>
    </w:p>
    <w:bookmarkEnd w:id="22"/>
    <w:bookmarkStart w:id="23" w:name="commitment-to-excellence"/>
    <w:p>
      <w:pPr>
        <w:pStyle w:val="Heading2"/>
      </w:pPr>
      <w:r>
        <w:t xml:space="preserve">Commitment to Excellence</w:t>
      </w:r>
    </w:p>
    <w:p>
      <w:pPr>
        <w:pStyle w:val="FirstParagraph"/>
      </w:pPr>
      <w:r>
        <w:t xml:space="preserve">I am particularly drawn to the opportunity to work in China Guangzhou because of its reputation for fostering a culture of excellence. The city’s healthcare institutions are at the forefront of adopting innovative techniques and technologies, such as AI-assisted diagnostics and telemedicine. As a Surgeon, I am eager to collaborate with colleagues who share my passion for innovation while adhering to the highest standards of medical ethics.</w:t>
      </w:r>
    </w:p>
    <w:p>
      <w:pPr>
        <w:pStyle w:val="BodyText"/>
      </w:pPr>
      <w:r>
        <w:t xml:space="preserve">Moreover, I am deeply motivated by the chance to learn from the unique challenges and opportunities present in Guangzhou’s healthcare system. The city’s emphasis on preventive care, public health initiatives, and community engagement resonates with my belief that surgery is a vital component of broader healthcare solutions. I am confident that my experience and adaptability will enable me to make meaningful contributions to your team.</w:t>
      </w:r>
    </w:p>
    <w:bookmarkEnd w:id="23"/>
    <w:bookmarkStart w:id="24" w:name="conclusion"/>
    <w:p>
      <w:pPr>
        <w:pStyle w:val="Heading2"/>
      </w:pPr>
      <w:r>
        <w:t xml:space="preserve">Conclusion</w:t>
      </w:r>
    </w:p>
    <w:p>
      <w:pPr>
        <w:pStyle w:val="FirstParagraph"/>
      </w:pPr>
      <w:r>
        <w:t xml:space="preserve">In conclusion, I am enthusiastic about the possibility of joining your institution as a Surgeon in China Guangzhou. My dedication to surgical excellence, combined with my cultural adaptability and passion for innovation, positions me as a strong candidate for this role. I am eager to bring my skills and experiences to support the mission of delivering exceptional care to patients in this vibrant and forward-thinking city.</w:t>
      </w:r>
    </w:p>
    <w:p>
      <w:pPr>
        <w:pStyle w:val="BodyText"/>
      </w:pPr>
      <w:r>
        <w:t xml:space="preserve">Thank you for considering my application. I would welcome the opportunity to discuss how my background aligns with your needs and how I can contribute to the continued success of your organization.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China Guangzhou</dc:title>
  <dc:creator/>
  <cp:keywords/>
  <dcterms:created xsi:type="dcterms:W3CDTF">2026-07-21T02:57:32Z</dcterms:created>
  <dcterms:modified xsi:type="dcterms:W3CDTF">2026-07-21T02:57:32Z</dcterms:modified>
</cp:coreProperties>
</file>

<file path=docProps/custom.xml><?xml version="1.0" encoding="utf-8"?>
<Properties xmlns="http://schemas.openxmlformats.org/officeDocument/2006/custom-properties" xmlns:vt="http://schemas.openxmlformats.org/officeDocument/2006/docPropsVTypes"/>
</file>